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53E44D" w14:textId="32EE3FCF" w:rsidR="00A415D4" w:rsidRDefault="000A3EAE">
      <w:r>
        <w:t>Ac</w:t>
      </w:r>
      <w:r w:rsidR="0046067C">
        <w:t xml:space="preserve">cording to Coronel and </w:t>
      </w:r>
      <w:r w:rsidR="00630C79">
        <w:t>Morris</w:t>
      </w:r>
      <w:r w:rsidR="005A443C">
        <w:t xml:space="preserve">, a view </w:t>
      </w:r>
      <w:r w:rsidR="00C02DD3">
        <w:t xml:space="preserve">is a virtual table, saved as an object </w:t>
      </w:r>
      <w:r w:rsidR="00EF2E5C">
        <w:t>in the database, that is based on a SELECT</w:t>
      </w:r>
      <w:r w:rsidR="009B5C8C">
        <w:t xml:space="preserve"> query (2019, 8.5)</w:t>
      </w:r>
      <w:r w:rsidR="00E30D34">
        <w:t>.</w:t>
      </w:r>
      <w:r w:rsidR="00C47B40">
        <w:t xml:space="preserve">  </w:t>
      </w:r>
      <w:r w:rsidR="00B87DBC">
        <w:t>There are several</w:t>
      </w:r>
      <w:r w:rsidR="00C47B40">
        <w:t xml:space="preserve"> </w:t>
      </w:r>
      <w:r w:rsidR="00913E39">
        <w:t>special characteristics of a view</w:t>
      </w:r>
      <w:r w:rsidR="007619FB">
        <w:t xml:space="preserve"> that are </w:t>
      </w:r>
      <w:r w:rsidR="00E45760">
        <w:t xml:space="preserve">useful.  The first special characteristic is </w:t>
      </w:r>
      <w:r w:rsidR="00BE02D5">
        <w:t xml:space="preserve">the ability to be called in SQL statements </w:t>
      </w:r>
      <w:r w:rsidR="00E84CC1">
        <w:t>in place of a table name</w:t>
      </w:r>
      <w:r w:rsidR="00BE1F3F">
        <w:t xml:space="preserve">.  </w:t>
      </w:r>
      <w:r w:rsidR="00A4740F">
        <w:t xml:space="preserve">Views are updated </w:t>
      </w:r>
      <w:r w:rsidR="003121F9">
        <w:t xml:space="preserve">dynamically, by this I mean, that every time </w:t>
      </w:r>
      <w:r w:rsidR="00306506">
        <w:t xml:space="preserve">you call on a view it refreshes so it has the most </w:t>
      </w:r>
      <w:r w:rsidR="00E5026A">
        <w:t>recent updates from an tables that it is associated with.</w:t>
      </w:r>
      <w:r w:rsidR="00762051">
        <w:t xml:space="preserve">  The previous characteristic</w:t>
      </w:r>
      <w:r w:rsidR="00674710">
        <w:t xml:space="preserve"> leads well into views being great for </w:t>
      </w:r>
      <w:r w:rsidR="00067005">
        <w:t>the basis of reports.</w:t>
      </w:r>
      <w:r w:rsidR="009B6D81">
        <w:t xml:space="preserve">  Lastly, views can provide additional security for sensitive information</w:t>
      </w:r>
      <w:r w:rsidR="00C02D43">
        <w:t>.</w:t>
      </w:r>
    </w:p>
    <w:p w14:paraId="7912B479" w14:textId="0C9D4DA7" w:rsidR="00C02D43" w:rsidRDefault="00020479">
      <w:r>
        <w:t xml:space="preserve">Views do have </w:t>
      </w:r>
      <w:r w:rsidR="004570D4">
        <w:t xml:space="preserve">several </w:t>
      </w:r>
      <w:r>
        <w:t xml:space="preserve">limitations </w:t>
      </w:r>
      <w:r w:rsidR="004570D4">
        <w:t xml:space="preserve">as well though.  </w:t>
      </w:r>
      <w:r w:rsidR="003B3627">
        <w:t xml:space="preserve">In situations such as subqueries and joins, </w:t>
      </w:r>
      <w:r w:rsidR="00752527">
        <w:t xml:space="preserve">a view cannot update.  </w:t>
      </w:r>
      <w:r w:rsidR="004B28F2">
        <w:t xml:space="preserve">A view may not be </w:t>
      </w:r>
      <w:r w:rsidR="008E706D">
        <w:t>useable any longer if a table associated with it is dropped</w:t>
      </w:r>
      <w:r w:rsidR="005E61FF">
        <w:t xml:space="preserve">.  </w:t>
      </w:r>
      <w:r w:rsidR="00D14EE2">
        <w:t xml:space="preserve">Lastly, </w:t>
      </w:r>
      <w:r w:rsidR="00CE29B9">
        <w:t>because a view is not a table, it cannot be indexed.</w:t>
      </w:r>
    </w:p>
    <w:p w14:paraId="09B8BCE3" w14:textId="21CD5DB9" w:rsidR="00891D4F" w:rsidRDefault="00891D4F">
      <w:r>
        <w:t xml:space="preserve">One practical example </w:t>
      </w:r>
      <w:r w:rsidR="00615924">
        <w:t xml:space="preserve">for a view would be </w:t>
      </w:r>
      <w:r w:rsidR="00FE46F6">
        <w:t>an employee directory</w:t>
      </w:r>
      <w:r w:rsidR="002A1366">
        <w:t>.</w:t>
      </w:r>
      <w:r w:rsidR="00C20F03">
        <w:t xml:space="preserve">  An assistant may need to be able to </w:t>
      </w:r>
      <w:r w:rsidR="002D5AA3">
        <w:t xml:space="preserve">locate </w:t>
      </w:r>
      <w:r w:rsidR="00EE32CE">
        <w:t>the department in which a specific person is in</w:t>
      </w:r>
      <w:r w:rsidR="006F761D">
        <w:t xml:space="preserve">, but certainly does not need </w:t>
      </w:r>
      <w:r w:rsidR="0057415B">
        <w:t>all of the data associated with th</w:t>
      </w:r>
      <w:r w:rsidR="00EC591A">
        <w:t xml:space="preserve">at employee, especially sensitive data like </w:t>
      </w:r>
      <w:r w:rsidR="00872BF2">
        <w:t>social security or drivers license numbers.</w:t>
      </w:r>
      <w:bookmarkStart w:id="0" w:name="_GoBack"/>
      <w:bookmarkEnd w:id="0"/>
    </w:p>
    <w:p w14:paraId="35784BB6" w14:textId="77777777" w:rsidR="00891D4F" w:rsidRDefault="00891D4F"/>
    <w:p w14:paraId="3E7D6A97" w14:textId="77777777" w:rsidR="00C02D43" w:rsidRDefault="00C02D43"/>
    <w:p w14:paraId="07278AF9" w14:textId="1EC8648E" w:rsidR="00F15758" w:rsidRDefault="00630C79" w:rsidP="00630C79">
      <w:pPr>
        <w:ind w:left="720" w:hanging="720"/>
      </w:pPr>
      <w:r w:rsidRPr="00630C79">
        <w:t>Coronel, C., &amp; Morris, S. (2019). </w:t>
      </w:r>
      <w:hyperlink r:id="rId4" w:history="1">
        <w:r w:rsidRPr="00630C79">
          <w:rPr>
            <w:rStyle w:val="Hyperlink"/>
            <w:i/>
            <w:iCs/>
          </w:rPr>
          <w:t>Database systems: Design, implementation, and management</w:t>
        </w:r>
      </w:hyperlink>
      <w:r w:rsidRPr="00630C79">
        <w:t> (13th ed.). Retrieved from https://www.vitalsource.com</w:t>
      </w:r>
    </w:p>
    <w:sectPr w:rsidR="00F157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NjCyNDE0sbA0sjRT0lEKTi0uzszPAykwrAUAup5QyiwAAAA="/>
  </w:docVars>
  <w:rsids>
    <w:rsidRoot w:val="0069440E"/>
    <w:rsid w:val="00020479"/>
    <w:rsid w:val="00067005"/>
    <w:rsid w:val="000A3EAE"/>
    <w:rsid w:val="002A1366"/>
    <w:rsid w:val="002D5AA3"/>
    <w:rsid w:val="00306506"/>
    <w:rsid w:val="003121F9"/>
    <w:rsid w:val="003B3627"/>
    <w:rsid w:val="004570D4"/>
    <w:rsid w:val="0046067C"/>
    <w:rsid w:val="004B28F2"/>
    <w:rsid w:val="0057415B"/>
    <w:rsid w:val="005A443C"/>
    <w:rsid w:val="005E61FF"/>
    <w:rsid w:val="00615924"/>
    <w:rsid w:val="00630C79"/>
    <w:rsid w:val="00674710"/>
    <w:rsid w:val="0069440E"/>
    <w:rsid w:val="006F761D"/>
    <w:rsid w:val="00752527"/>
    <w:rsid w:val="007619FB"/>
    <w:rsid w:val="00762051"/>
    <w:rsid w:val="00872BF2"/>
    <w:rsid w:val="00891D4F"/>
    <w:rsid w:val="008E706D"/>
    <w:rsid w:val="00913E39"/>
    <w:rsid w:val="009B5C8C"/>
    <w:rsid w:val="009B6D81"/>
    <w:rsid w:val="00A415D4"/>
    <w:rsid w:val="00A4740F"/>
    <w:rsid w:val="00B87DBC"/>
    <w:rsid w:val="00BE02D5"/>
    <w:rsid w:val="00BE1F3F"/>
    <w:rsid w:val="00C02D43"/>
    <w:rsid w:val="00C02DD3"/>
    <w:rsid w:val="00C20F03"/>
    <w:rsid w:val="00C47B40"/>
    <w:rsid w:val="00CE29B9"/>
    <w:rsid w:val="00D14EE2"/>
    <w:rsid w:val="00E30D34"/>
    <w:rsid w:val="00E45760"/>
    <w:rsid w:val="00E5026A"/>
    <w:rsid w:val="00E84CC1"/>
    <w:rsid w:val="00EC591A"/>
    <w:rsid w:val="00EE32CE"/>
    <w:rsid w:val="00EF2E5C"/>
    <w:rsid w:val="00F15758"/>
    <w:rsid w:val="00FE4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8968E5"/>
  <w15:chartTrackingRefBased/>
  <w15:docId w15:val="{C070EC29-8D4C-4A4E-9F4A-E012ABF57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0C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0C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ashford.instructure.com/courses/74798/modules/items/378323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216</Words>
  <Characters>1236</Characters>
  <Application>Microsoft Office Word</Application>
  <DocSecurity>0</DocSecurity>
  <Lines>10</Lines>
  <Paragraphs>2</Paragraphs>
  <ScaleCrop>false</ScaleCrop>
  <Company/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47</cp:revision>
  <dcterms:created xsi:type="dcterms:W3CDTF">2020-11-24T22:24:00Z</dcterms:created>
  <dcterms:modified xsi:type="dcterms:W3CDTF">2020-11-24T23:12:00Z</dcterms:modified>
</cp:coreProperties>
</file>